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B53107" w14:textId="399E05A8" w:rsidR="006642B4" w:rsidRPr="00114FD0" w:rsidRDefault="00201C24" w:rsidP="006642B4">
      <w:pPr>
        <w:jc w:val="center"/>
        <w:rPr>
          <w:rFonts w:ascii="Times New Roman" w:hAnsi="Times New Roman" w:cs="Times New Roman"/>
          <w:b/>
          <w:sz w:val="44"/>
          <w:szCs w:val="44"/>
        </w:rPr>
      </w:pPr>
      <w:r w:rsidRPr="00114FD0">
        <w:rPr>
          <w:rFonts w:ascii="Times New Roman" w:hAnsi="Times New Roman" w:cs="Times New Roman"/>
          <w:b/>
          <w:sz w:val="44"/>
          <w:szCs w:val="44"/>
        </w:rPr>
        <w:t xml:space="preserve">Year 6 </w:t>
      </w:r>
      <w:r w:rsidR="00A33785">
        <w:rPr>
          <w:rFonts w:ascii="Times New Roman" w:hAnsi="Times New Roman" w:cs="Times New Roman"/>
          <w:b/>
          <w:sz w:val="44"/>
          <w:szCs w:val="44"/>
        </w:rPr>
        <w:t>h</w:t>
      </w:r>
      <w:r w:rsidRPr="00114FD0">
        <w:rPr>
          <w:rFonts w:ascii="Times New Roman" w:hAnsi="Times New Roman" w:cs="Times New Roman"/>
          <w:b/>
          <w:sz w:val="44"/>
          <w:szCs w:val="44"/>
        </w:rPr>
        <w:t xml:space="preserve">oliday </w:t>
      </w:r>
      <w:r w:rsidR="00A33785">
        <w:rPr>
          <w:rFonts w:ascii="Times New Roman" w:hAnsi="Times New Roman" w:cs="Times New Roman"/>
          <w:b/>
          <w:sz w:val="44"/>
          <w:szCs w:val="44"/>
        </w:rPr>
        <w:t>p</w:t>
      </w:r>
      <w:r w:rsidRPr="00114FD0">
        <w:rPr>
          <w:rFonts w:ascii="Times New Roman" w:hAnsi="Times New Roman" w:cs="Times New Roman"/>
          <w:b/>
          <w:sz w:val="44"/>
          <w:szCs w:val="44"/>
        </w:rPr>
        <w:t>roject May 202</w:t>
      </w:r>
      <w:r w:rsidR="00EE6540" w:rsidRPr="00114FD0">
        <w:rPr>
          <w:rFonts w:ascii="Times New Roman" w:hAnsi="Times New Roman" w:cs="Times New Roman"/>
          <w:b/>
          <w:sz w:val="44"/>
          <w:szCs w:val="44"/>
        </w:rPr>
        <w:t>4</w:t>
      </w:r>
    </w:p>
    <w:p w14:paraId="064690B1" w14:textId="400A5E86" w:rsidR="00EE6540" w:rsidRPr="00A33785" w:rsidRDefault="00A3378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Pr="00A33785">
        <w:rPr>
          <w:rFonts w:ascii="Times New Roman" w:hAnsi="Times New Roman" w:cs="Times New Roman"/>
          <w:b/>
          <w:sz w:val="32"/>
          <w:szCs w:val="32"/>
        </w:rPr>
        <w:t>William Shakespeare</w:t>
      </w:r>
    </w:p>
    <w:p w14:paraId="38335663" w14:textId="0443602D" w:rsidR="0067266B" w:rsidRPr="00114FD0" w:rsidRDefault="006642B4">
      <w:pPr>
        <w:rPr>
          <w:rFonts w:ascii="Times New Roman" w:hAnsi="Times New Roman" w:cs="Times New Roman"/>
          <w:sz w:val="28"/>
          <w:szCs w:val="28"/>
        </w:rPr>
      </w:pPr>
      <w:r w:rsidRPr="00114FD0">
        <w:rPr>
          <w:rFonts w:ascii="Times New Roman" w:hAnsi="Times New Roman" w:cs="Times New Roman"/>
          <w:sz w:val="28"/>
          <w:szCs w:val="28"/>
        </w:rPr>
        <w:t xml:space="preserve">Next term we will </w:t>
      </w:r>
      <w:r w:rsidR="0067266B" w:rsidRPr="00114FD0">
        <w:rPr>
          <w:rFonts w:ascii="Times New Roman" w:hAnsi="Times New Roman" w:cs="Times New Roman"/>
          <w:sz w:val="28"/>
          <w:szCs w:val="28"/>
        </w:rPr>
        <w:t xml:space="preserve">be continuing </w:t>
      </w:r>
      <w:r w:rsidRPr="00114FD0">
        <w:rPr>
          <w:rFonts w:ascii="Times New Roman" w:hAnsi="Times New Roman" w:cs="Times New Roman"/>
          <w:sz w:val="28"/>
          <w:szCs w:val="28"/>
        </w:rPr>
        <w:t xml:space="preserve">our study of the world’s most famous playwright, </w:t>
      </w:r>
      <w:r w:rsidR="00B402F2" w:rsidRPr="00114FD0">
        <w:rPr>
          <w:rFonts w:ascii="Times New Roman" w:hAnsi="Times New Roman" w:cs="Times New Roman"/>
          <w:sz w:val="28"/>
          <w:szCs w:val="28"/>
        </w:rPr>
        <w:t xml:space="preserve">William </w:t>
      </w:r>
      <w:r w:rsidRPr="00114FD0">
        <w:rPr>
          <w:rFonts w:ascii="Times New Roman" w:hAnsi="Times New Roman" w:cs="Times New Roman"/>
          <w:sz w:val="28"/>
          <w:szCs w:val="28"/>
        </w:rPr>
        <w:t>Shakespeare</w:t>
      </w:r>
      <w:r w:rsidR="00A33785">
        <w:rPr>
          <w:rFonts w:ascii="Times New Roman" w:hAnsi="Times New Roman" w:cs="Times New Roman"/>
          <w:sz w:val="28"/>
          <w:szCs w:val="28"/>
        </w:rPr>
        <w:t>.</w:t>
      </w:r>
      <w:r w:rsidRPr="00114FD0">
        <w:rPr>
          <w:rFonts w:ascii="Times New Roman" w:hAnsi="Times New Roman" w:cs="Times New Roman"/>
          <w:sz w:val="28"/>
          <w:szCs w:val="28"/>
        </w:rPr>
        <w:t xml:space="preserve"> This holiday we would like you to </w:t>
      </w:r>
      <w:r w:rsidR="00B402F2" w:rsidRPr="00114FD0">
        <w:rPr>
          <w:rFonts w:ascii="Times New Roman" w:hAnsi="Times New Roman" w:cs="Times New Roman"/>
          <w:sz w:val="28"/>
          <w:szCs w:val="28"/>
        </w:rPr>
        <w:t>familiarise yourself with this</w:t>
      </w:r>
      <w:r w:rsidRPr="00114FD0">
        <w:rPr>
          <w:rFonts w:ascii="Times New Roman" w:hAnsi="Times New Roman" w:cs="Times New Roman"/>
          <w:sz w:val="28"/>
          <w:szCs w:val="28"/>
        </w:rPr>
        <w:t xml:space="preserve"> inspirational man</w:t>
      </w:r>
      <w:r w:rsidR="00B402F2" w:rsidRPr="00114FD0">
        <w:rPr>
          <w:rFonts w:ascii="Times New Roman" w:hAnsi="Times New Roman" w:cs="Times New Roman"/>
          <w:sz w:val="28"/>
          <w:szCs w:val="28"/>
        </w:rPr>
        <w:t xml:space="preserve"> and his timeless plays</w:t>
      </w:r>
      <w:r w:rsidRPr="00114FD0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E9236BB" w14:textId="77777777" w:rsidR="0067266B" w:rsidRPr="00114FD0" w:rsidRDefault="0067266B">
      <w:pPr>
        <w:rPr>
          <w:rFonts w:ascii="Times New Roman" w:hAnsi="Times New Roman" w:cs="Times New Roman"/>
          <w:sz w:val="28"/>
          <w:szCs w:val="28"/>
        </w:rPr>
      </w:pPr>
    </w:p>
    <w:p w14:paraId="01121C30" w14:textId="60D821B6" w:rsidR="004E6FCB" w:rsidRPr="00114FD0" w:rsidRDefault="0067266B">
      <w:pPr>
        <w:rPr>
          <w:rFonts w:ascii="Times New Roman" w:hAnsi="Times New Roman" w:cs="Times New Roman"/>
          <w:sz w:val="28"/>
          <w:szCs w:val="28"/>
        </w:rPr>
      </w:pPr>
      <w:r w:rsidRPr="00114FD0">
        <w:rPr>
          <w:rFonts w:ascii="Times New Roman" w:hAnsi="Times New Roman" w:cs="Times New Roman"/>
          <w:sz w:val="28"/>
          <w:szCs w:val="28"/>
        </w:rPr>
        <w:t>First, h</w:t>
      </w:r>
      <w:r w:rsidR="00B402F2" w:rsidRPr="00114FD0">
        <w:rPr>
          <w:rFonts w:ascii="Times New Roman" w:hAnsi="Times New Roman" w:cs="Times New Roman"/>
          <w:sz w:val="28"/>
          <w:szCs w:val="28"/>
        </w:rPr>
        <w:t>ave a look on the Royal Shakespeare Company website, pick a play and start on level 1 to find out more about the plot, characters, language and staging:</w:t>
      </w:r>
    </w:p>
    <w:p w14:paraId="5074BF6D" w14:textId="2D77C5F0" w:rsidR="006642B4" w:rsidRPr="00114FD0" w:rsidRDefault="00A33785">
      <w:pPr>
        <w:rPr>
          <w:rFonts w:ascii="Times New Roman" w:hAnsi="Times New Roman" w:cs="Times New Roman"/>
          <w:sz w:val="28"/>
          <w:szCs w:val="28"/>
        </w:rPr>
      </w:pPr>
      <w:hyperlink r:id="rId8" w:history="1">
        <w:r w:rsidR="006642B4" w:rsidRPr="00114FD0">
          <w:rPr>
            <w:rStyle w:val="Hyperlink"/>
            <w:rFonts w:ascii="Times New Roman" w:hAnsi="Times New Roman" w:cs="Times New Roman"/>
            <w:sz w:val="28"/>
            <w:szCs w:val="28"/>
          </w:rPr>
          <w:t>https://www.rsc.org.uk/shakespeare-learning-zone</w:t>
        </w:r>
      </w:hyperlink>
    </w:p>
    <w:p w14:paraId="0DCB8B97" w14:textId="0D453AD1" w:rsidR="00765C61" w:rsidRPr="00114FD0" w:rsidRDefault="00B402F2" w:rsidP="00765C61">
      <w:pPr>
        <w:rPr>
          <w:rFonts w:ascii="Times New Roman" w:hAnsi="Times New Roman" w:cs="Times New Roman"/>
          <w:sz w:val="28"/>
          <w:szCs w:val="28"/>
        </w:rPr>
      </w:pPr>
      <w:r w:rsidRPr="00114FD0">
        <w:rPr>
          <w:rFonts w:ascii="Times New Roman" w:hAnsi="Times New Roman" w:cs="Times New Roman"/>
          <w:sz w:val="28"/>
          <w:szCs w:val="28"/>
        </w:rPr>
        <w:t xml:space="preserve">You could also watch </w:t>
      </w:r>
      <w:r w:rsidR="00765C61" w:rsidRPr="00114FD0">
        <w:rPr>
          <w:rFonts w:ascii="Times New Roman" w:hAnsi="Times New Roman" w:cs="Times New Roman"/>
          <w:sz w:val="28"/>
          <w:szCs w:val="28"/>
        </w:rPr>
        <w:t>one of these short summaries of your chosen play. Be warned, the songs are very catchy!</w:t>
      </w:r>
    </w:p>
    <w:p w14:paraId="16DC4753" w14:textId="5C62E3A1" w:rsidR="00765C61" w:rsidRPr="00114FD0" w:rsidRDefault="00A33785" w:rsidP="00765C61">
      <w:pPr>
        <w:rPr>
          <w:rFonts w:ascii="Times New Roman" w:hAnsi="Times New Roman" w:cs="Times New Roman"/>
          <w:sz w:val="28"/>
          <w:szCs w:val="28"/>
        </w:rPr>
      </w:pPr>
      <w:hyperlink r:id="rId9" w:history="1">
        <w:r w:rsidR="00765C61" w:rsidRPr="00114FD0">
          <w:rPr>
            <w:rStyle w:val="Hyperlink"/>
            <w:rFonts w:ascii="Times New Roman" w:hAnsi="Times New Roman" w:cs="Times New Roman"/>
            <w:sz w:val="28"/>
            <w:szCs w:val="28"/>
          </w:rPr>
          <w:t>https://www.bbc.co.uk/teach/class-clips-video/english-ks2--ks3-shakespeare-in-shorts/zjyhrj6</w:t>
        </w:r>
      </w:hyperlink>
    </w:p>
    <w:p w14:paraId="515E5F6A" w14:textId="445CF4DE" w:rsidR="006642B4" w:rsidRPr="00114FD0" w:rsidRDefault="006642B4">
      <w:pPr>
        <w:rPr>
          <w:rFonts w:ascii="Times New Roman" w:hAnsi="Times New Roman" w:cs="Times New Roman"/>
          <w:sz w:val="28"/>
          <w:szCs w:val="28"/>
        </w:rPr>
      </w:pPr>
    </w:p>
    <w:p w14:paraId="3D2AD422" w14:textId="0A6E2811" w:rsidR="00B402F2" w:rsidRPr="00114FD0" w:rsidRDefault="00B402F2">
      <w:pPr>
        <w:rPr>
          <w:rFonts w:ascii="Times New Roman" w:hAnsi="Times New Roman" w:cs="Times New Roman"/>
          <w:sz w:val="28"/>
          <w:szCs w:val="28"/>
        </w:rPr>
      </w:pPr>
      <w:r w:rsidRPr="00114FD0">
        <w:rPr>
          <w:rFonts w:ascii="Times New Roman" w:hAnsi="Times New Roman" w:cs="Times New Roman"/>
          <w:sz w:val="28"/>
          <w:szCs w:val="28"/>
        </w:rPr>
        <w:t>Now that you know a bit more about his plays, we would like you to complete one of the following tasks:</w:t>
      </w:r>
    </w:p>
    <w:p w14:paraId="103ECEDF" w14:textId="555633B9" w:rsidR="00B402F2" w:rsidRPr="00114FD0" w:rsidRDefault="00B402F2" w:rsidP="00765C6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114FD0">
        <w:rPr>
          <w:rFonts w:ascii="Times New Roman" w:hAnsi="Times New Roman" w:cs="Times New Roman"/>
          <w:sz w:val="28"/>
          <w:szCs w:val="28"/>
        </w:rPr>
        <w:t>Pick a play and design a comic strip to summarise the plot.</w:t>
      </w:r>
    </w:p>
    <w:p w14:paraId="4CB4DAF1" w14:textId="51D68B9C" w:rsidR="00B402F2" w:rsidRPr="00114FD0" w:rsidRDefault="00B402F2" w:rsidP="0067266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114FD0">
        <w:rPr>
          <w:rFonts w:ascii="Times New Roman" w:hAnsi="Times New Roman" w:cs="Times New Roman"/>
          <w:sz w:val="28"/>
          <w:szCs w:val="28"/>
        </w:rPr>
        <w:t xml:space="preserve">Choose a play to act out with your family and video this. Put it on </w:t>
      </w:r>
      <w:proofErr w:type="spellStart"/>
      <w:r w:rsidRPr="00114FD0">
        <w:rPr>
          <w:rFonts w:ascii="Times New Roman" w:hAnsi="Times New Roman" w:cs="Times New Roman"/>
          <w:sz w:val="28"/>
          <w:szCs w:val="28"/>
        </w:rPr>
        <w:t>bgfl</w:t>
      </w:r>
      <w:proofErr w:type="spellEnd"/>
      <w:r w:rsidRPr="00114FD0">
        <w:rPr>
          <w:rFonts w:ascii="Times New Roman" w:hAnsi="Times New Roman" w:cs="Times New Roman"/>
          <w:sz w:val="28"/>
          <w:szCs w:val="28"/>
        </w:rPr>
        <w:t xml:space="preserve"> or email your video to your teacher- we would love to see it! </w:t>
      </w:r>
    </w:p>
    <w:p w14:paraId="54A5351C" w14:textId="27CD4E01" w:rsidR="00BA69C7" w:rsidRPr="00114FD0" w:rsidRDefault="00B402F2" w:rsidP="00BA69C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114FD0">
        <w:rPr>
          <w:rFonts w:ascii="Times New Roman" w:hAnsi="Times New Roman" w:cs="Times New Roman"/>
          <w:sz w:val="28"/>
          <w:szCs w:val="28"/>
        </w:rPr>
        <w:t>Make finger puppet characters for your chosen play and put on a puppet show. Send us photos of your puppets or even video your play for us!</w:t>
      </w:r>
    </w:p>
    <w:p w14:paraId="771101C9" w14:textId="77777777" w:rsidR="000E458C" w:rsidRPr="00114FD0" w:rsidRDefault="000E458C" w:rsidP="0069639E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2FC63929" w14:textId="466A2949" w:rsidR="006642B4" w:rsidRPr="00114FD0" w:rsidRDefault="006642B4" w:rsidP="000E458C">
      <w:pPr>
        <w:pStyle w:val="ListParagraph"/>
        <w:rPr>
          <w:rFonts w:ascii="Times New Roman" w:hAnsi="Times New Roman" w:cs="Times New Roman"/>
        </w:rPr>
      </w:pPr>
      <w:r w:rsidRPr="00114FD0">
        <w:rPr>
          <w:rFonts w:ascii="Times New Roman" w:hAnsi="Times New Roman" w:cs="Times New Roman"/>
          <w:noProof/>
          <w:lang w:eastAsia="en-GB"/>
        </w:rPr>
        <w:drawing>
          <wp:inline distT="0" distB="0" distL="0" distR="0" wp14:anchorId="41D0A1B0" wp14:editId="39A3062A">
            <wp:extent cx="2102965" cy="15773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7352" cy="158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14FD0">
        <w:rPr>
          <w:rFonts w:ascii="Times New Roman" w:hAnsi="Times New Roman" w:cs="Times New Roman"/>
        </w:rPr>
        <w:t xml:space="preserve">    </w:t>
      </w:r>
      <w:r w:rsidRPr="00114FD0">
        <w:rPr>
          <w:rFonts w:ascii="Times New Roman" w:hAnsi="Times New Roman" w:cs="Times New Roman"/>
          <w:noProof/>
          <w:lang w:eastAsia="en-GB"/>
        </w:rPr>
        <w:drawing>
          <wp:inline distT="0" distB="0" distL="0" distR="0" wp14:anchorId="223B4862" wp14:editId="2B402E66">
            <wp:extent cx="2804229" cy="1577340"/>
            <wp:effectExtent l="0" t="0" r="0" b="3810"/>
            <wp:docPr id="2" name="Picture 2" descr="Finger Puppet Shakespeare: A Midsummer Night's Dream - YouTu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inger Puppet Shakespeare: A Midsummer Night's Dream - YouTub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817" cy="1579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FD9937" w14:textId="77777777" w:rsidR="000E458C" w:rsidRPr="00114FD0" w:rsidRDefault="000E458C">
      <w:pPr>
        <w:rPr>
          <w:rFonts w:ascii="Times New Roman" w:hAnsi="Times New Roman" w:cs="Times New Roman"/>
        </w:rPr>
      </w:pPr>
    </w:p>
    <w:p w14:paraId="43F42F40" w14:textId="22A829CA" w:rsidR="006642B4" w:rsidRPr="00A33785" w:rsidRDefault="00A33785" w:rsidP="00A33785">
      <w:pPr>
        <w:rPr>
          <w:rFonts w:ascii="Times New Roman" w:hAnsi="Times New Roman" w:cs="Times New Roman"/>
          <w:sz w:val="28"/>
          <w:szCs w:val="28"/>
        </w:rPr>
      </w:pPr>
      <w:r w:rsidRPr="00A33785">
        <w:rPr>
          <w:rFonts w:ascii="Times New Roman" w:hAnsi="Times New Roman" w:cs="Times New Roman"/>
          <w:sz w:val="28"/>
          <w:szCs w:val="28"/>
        </w:rPr>
        <w:t>Please return your holiday project to your teacher om Monday3rd June</w:t>
      </w:r>
      <w:r>
        <w:rPr>
          <w:rFonts w:ascii="Times New Roman" w:hAnsi="Times New Roman" w:cs="Times New Roman"/>
          <w:sz w:val="28"/>
          <w:szCs w:val="28"/>
        </w:rPr>
        <w:t xml:space="preserve"> 2024</w:t>
      </w:r>
      <w:bookmarkStart w:id="0" w:name="_GoBack"/>
      <w:bookmarkEnd w:id="0"/>
    </w:p>
    <w:sectPr w:rsidR="006642B4" w:rsidRPr="00A33785" w:rsidSect="000E458C">
      <w:pgSz w:w="11906" w:h="16838"/>
      <w:pgMar w:top="1440" w:right="1440" w:bottom="1440" w:left="1440" w:header="708" w:footer="708" w:gutter="0"/>
      <w:pgBorders w:offsetFrom="page">
        <w:top w:val="thinThickThinMediumGap" w:sz="24" w:space="24" w:color="00B050"/>
        <w:left w:val="thinThickThinMediumGap" w:sz="24" w:space="24" w:color="00B050"/>
        <w:bottom w:val="thinThickThinMediumGap" w:sz="24" w:space="24" w:color="00B050"/>
        <w:right w:val="thinThickThinMediumGap" w:sz="24" w:space="24" w:color="00B050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42E31"/>
    <w:multiLevelType w:val="hybridMultilevel"/>
    <w:tmpl w:val="01F0CDE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TUwMTIzMzQwNjFS0lEKTi0uzszPAykwrAUAdIY5KSwAAAA="/>
  </w:docVars>
  <w:rsids>
    <w:rsidRoot w:val="006642B4"/>
    <w:rsid w:val="000E458C"/>
    <w:rsid w:val="00114FD0"/>
    <w:rsid w:val="00201C24"/>
    <w:rsid w:val="00361043"/>
    <w:rsid w:val="006270A0"/>
    <w:rsid w:val="00633296"/>
    <w:rsid w:val="006642B4"/>
    <w:rsid w:val="0067266B"/>
    <w:rsid w:val="0069639E"/>
    <w:rsid w:val="00765C61"/>
    <w:rsid w:val="00A33785"/>
    <w:rsid w:val="00B04FF7"/>
    <w:rsid w:val="00B402F2"/>
    <w:rsid w:val="00BA69C7"/>
    <w:rsid w:val="00CD5AB7"/>
    <w:rsid w:val="00EE6540"/>
    <w:rsid w:val="00FC5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4B9EB"/>
  <w15:chartTrackingRefBased/>
  <w15:docId w15:val="{41467215-0628-4994-B0A0-1835A082A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642B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402F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02F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7266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45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5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sc.org.uk/shakespeare-learning-zone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hyperlink" Target="https://www.bbc.co.uk/teach/class-clips-video/english-ks2--ks3-shakespeare-in-shorts/zjyhrj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4AA368BDD9C24F89E6A59C9A84CE6E" ma:contentTypeVersion="12" ma:contentTypeDescription="Create a new document." ma:contentTypeScope="" ma:versionID="aeb546997324eb62e87427a56c7705c2">
  <xsd:schema xmlns:xsd="http://www.w3.org/2001/XMLSchema" xmlns:xs="http://www.w3.org/2001/XMLSchema" xmlns:p="http://schemas.microsoft.com/office/2006/metadata/properties" xmlns:ns2="a6e7af62-8e19-471f-845e-1e7c00adb88d" xmlns:ns3="6d9f3dfc-c290-40d5-9d19-e99fed33fead" targetNamespace="http://schemas.microsoft.com/office/2006/metadata/properties" ma:root="true" ma:fieldsID="8cf08d23cc5b72a8d66738936f1f6445" ns2:_="" ns3:_="">
    <xsd:import namespace="a6e7af62-8e19-471f-845e-1e7c00adb88d"/>
    <xsd:import namespace="6d9f3dfc-c290-40d5-9d19-e99fed33fe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e7af62-8e19-471f-845e-1e7c00adb8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9f3dfc-c290-40d5-9d19-e99fed33fea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6CBD3A-8C36-4159-92E8-7DC96A6C0D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e7af62-8e19-471f-845e-1e7c00adb88d"/>
    <ds:schemaRef ds:uri="6d9f3dfc-c290-40d5-9d19-e99fed33fe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9A43FA-D0BE-435C-BD43-13A3B49644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5708F4-4B8F-404C-8E11-DF5AB9254EE3}">
  <ds:schemaRefs>
    <ds:schemaRef ds:uri="http://schemas.microsoft.com/office/infopath/2007/PartnerControls"/>
    <ds:schemaRef ds:uri="6d9f3dfc-c290-40d5-9d19-e99fed33fead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dcmitype/"/>
    <ds:schemaRef ds:uri="a6e7af62-8e19-471f-845e-1e7c00adb88d"/>
    <ds:schemaRef ds:uri="http://schemas.microsoft.com/office/2006/metadata/propertie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et Evington</dc:creator>
  <cp:keywords/>
  <dc:description/>
  <cp:lastModifiedBy>Pardeep Kaur</cp:lastModifiedBy>
  <cp:revision>3</cp:revision>
  <cp:lastPrinted>2022-05-25T08:20:00Z</cp:lastPrinted>
  <dcterms:created xsi:type="dcterms:W3CDTF">2024-05-17T09:28:00Z</dcterms:created>
  <dcterms:modified xsi:type="dcterms:W3CDTF">2024-05-23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4AA368BDD9C24F89E6A59C9A84CE6E</vt:lpwstr>
  </property>
</Properties>
</file>